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89379E" w:rsidRDefault="00CA766B" w:rsidP="00CA766B">
      <w:pPr>
        <w:jc w:val="center"/>
        <w:rPr>
          <w:rFonts w:ascii="Times New Roman" w:hAnsi="Times New Roman" w:cs="Times New Roman"/>
          <w:i/>
          <w:sz w:val="40"/>
          <w:szCs w:val="40"/>
        </w:rPr>
      </w:pPr>
      <w:r w:rsidRPr="0089379E">
        <w:rPr>
          <w:rFonts w:ascii="Times New Roman" w:hAnsi="Times New Roman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9379E">
        <w:rPr>
          <w:rFonts w:ascii="Times New Roman" w:hAnsi="Times New Roman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89379E">
        <w:rPr>
          <w:rFonts w:ascii="Times New Roman" w:hAnsi="Times New Roman" w:cs="Times New Roman"/>
          <w:i/>
          <w:sz w:val="40"/>
          <w:szCs w:val="40"/>
        </w:rPr>
        <w:t>Pierce College Fort Steilacoom</w:t>
      </w:r>
    </w:p>
    <w:p w14:paraId="3611C2AB" w14:textId="77777777" w:rsidR="00CA766B" w:rsidRPr="0089379E" w:rsidRDefault="00CA766B" w:rsidP="00CA766B">
      <w:pPr>
        <w:jc w:val="center"/>
        <w:rPr>
          <w:rFonts w:ascii="Times New Roman" w:hAnsi="Times New Roman" w:cs="Times New Roman"/>
          <w:i/>
          <w:sz w:val="40"/>
          <w:szCs w:val="40"/>
        </w:rPr>
      </w:pPr>
      <w:r w:rsidRPr="0089379E">
        <w:rPr>
          <w:rFonts w:ascii="Times New Roman" w:hAnsi="Times New Roman" w:cs="Times New Roman"/>
          <w:i/>
          <w:sz w:val="40"/>
          <w:szCs w:val="40"/>
        </w:rPr>
        <w:t>Student Government Meeting Agenda</w:t>
      </w:r>
    </w:p>
    <w:p w14:paraId="6265FD8D" w14:textId="77777777" w:rsidR="00CA766B" w:rsidRPr="0089379E" w:rsidRDefault="00CA766B" w:rsidP="00CA766B">
      <w:pPr>
        <w:jc w:val="center"/>
        <w:rPr>
          <w:rFonts w:ascii="Times New Roman" w:hAnsi="Times New Roman" w:cs="Times New Roman"/>
          <w:i/>
          <w:sz w:val="40"/>
          <w:szCs w:val="40"/>
        </w:rPr>
      </w:pPr>
      <w:r w:rsidRPr="0089379E">
        <w:rPr>
          <w:rFonts w:ascii="Times New Roman" w:hAnsi="Times New Roman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Location: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 Student Life Lobby</w:t>
      </w:r>
    </w:p>
    <w:p w14:paraId="52BCA907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2AAD496F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Date: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 Thursday, September 27</w:t>
      </w:r>
      <w:r w:rsidRPr="0089379E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, 2018 </w:t>
      </w:r>
    </w:p>
    <w:p w14:paraId="54E703A3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3D8355AA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89379E">
        <w:rPr>
          <w:rFonts w:ascii="Times New Roman" w:hAnsi="Times New Roman" w:cs="Times New Roman"/>
          <w:b/>
          <w:i/>
          <w:sz w:val="24"/>
          <w:szCs w:val="24"/>
        </w:rPr>
        <w:t>Time: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 1:00 p.m. – 2:00 p.m.</w:t>
      </w:r>
    </w:p>
    <w:p w14:paraId="727A1F3D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520D681C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65D060AB" w14:textId="29D14182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i/>
          <w:sz w:val="24"/>
          <w:szCs w:val="24"/>
        </w:rPr>
        <w:t>Agenda Details:</w:t>
      </w:r>
    </w:p>
    <w:p w14:paraId="64826689" w14:textId="4EC2B0DF" w:rsidR="00CA766B" w:rsidRPr="005A7CA1" w:rsidRDefault="00CA766B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Call to Order</w:t>
      </w:r>
      <w:r w:rsidR="00EB3A52" w:rsidRPr="00992AF6">
        <w:rPr>
          <w:rFonts w:ascii="Times New Roman" w:hAnsi="Times New Roman" w:cs="Times New Roman"/>
          <w:sz w:val="24"/>
          <w:szCs w:val="24"/>
        </w:rPr>
        <w:t>:</w:t>
      </w:r>
    </w:p>
    <w:p w14:paraId="48B4E4E4" w14:textId="1A2D674E" w:rsidR="00F36820" w:rsidRPr="005A7CA1" w:rsidRDefault="00CA766B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Pledge of Allegiance</w:t>
      </w:r>
      <w:r w:rsidR="00EB3A52" w:rsidRPr="00992AF6">
        <w:rPr>
          <w:rFonts w:ascii="Times New Roman" w:hAnsi="Times New Roman" w:cs="Times New Roman"/>
          <w:sz w:val="24"/>
          <w:szCs w:val="24"/>
        </w:rPr>
        <w:t>:</w:t>
      </w:r>
    </w:p>
    <w:p w14:paraId="212B075C" w14:textId="7F926A4F" w:rsidR="00EB3A52" w:rsidRPr="005A7CA1" w:rsidRDefault="00EB3A52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Roll Call:</w:t>
      </w:r>
    </w:p>
    <w:p w14:paraId="02EE7F4C" w14:textId="2D6AD75F" w:rsidR="00F36820" w:rsidRPr="005A7CA1" w:rsidRDefault="00EB3A52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Establishment of Quorum</w:t>
      </w:r>
      <w:r w:rsidR="00DF0956" w:rsidRPr="00992AF6">
        <w:rPr>
          <w:rFonts w:ascii="Times New Roman" w:hAnsi="Times New Roman" w:cs="Times New Roman"/>
          <w:sz w:val="24"/>
          <w:szCs w:val="24"/>
        </w:rPr>
        <w:t>:</w:t>
      </w:r>
    </w:p>
    <w:p w14:paraId="5B43E484" w14:textId="458329E0" w:rsidR="005A7CA1" w:rsidRPr="005A7CA1" w:rsidRDefault="00F36820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Changes to the Agenda</w:t>
      </w:r>
    </w:p>
    <w:p w14:paraId="1A7B365C" w14:textId="03ACF35D" w:rsidR="0089379E" w:rsidRPr="005A7CA1" w:rsidRDefault="00DF0956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Reports:</w:t>
      </w:r>
    </w:p>
    <w:p w14:paraId="19B71E67" w14:textId="70708FFB" w:rsidR="0089379E" w:rsidRPr="005A7CA1" w:rsidRDefault="00BE45BB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Old Business</w:t>
      </w:r>
    </w:p>
    <w:p w14:paraId="6D1B3604" w14:textId="1B4DBA1F" w:rsidR="00EE5330" w:rsidRPr="005A7CA1" w:rsidRDefault="006C17FB" w:rsidP="005A7CA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New Business</w:t>
      </w:r>
    </w:p>
    <w:p w14:paraId="4EDCE61E" w14:textId="6A1F892A" w:rsidR="0089379E" w:rsidRPr="00EE5330" w:rsidRDefault="00C61C5E" w:rsidP="00EE533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Action Item 1819-001</w:t>
      </w:r>
      <w:r w:rsidR="00EE5330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89379E" w:rsidRPr="00EE5330">
        <w:rPr>
          <w:rFonts w:ascii="Times New Roman" w:hAnsi="Times New Roman" w:cs="Times New Roman"/>
          <w:i/>
          <w:sz w:val="24"/>
          <w:szCs w:val="24"/>
        </w:rPr>
        <w:t>To ratify Eli Ellis as Special Events Coordina</w:t>
      </w:r>
      <w:r w:rsidR="00EE5330" w:rsidRPr="00EE5330">
        <w:rPr>
          <w:rFonts w:ascii="Times New Roman" w:hAnsi="Times New Roman" w:cs="Times New Roman"/>
          <w:i/>
          <w:sz w:val="24"/>
          <w:szCs w:val="24"/>
        </w:rPr>
        <w:t>tor for the 2018-2019 Academic Y</w:t>
      </w:r>
      <w:r w:rsidR="0089379E" w:rsidRPr="00EE5330">
        <w:rPr>
          <w:rFonts w:ascii="Times New Roman" w:hAnsi="Times New Roman" w:cs="Times New Roman"/>
          <w:i/>
          <w:sz w:val="24"/>
          <w:szCs w:val="24"/>
        </w:rPr>
        <w:t>ear.</w:t>
      </w:r>
    </w:p>
    <w:p w14:paraId="12B519D2" w14:textId="17E571A5" w:rsidR="00A946A6" w:rsidRPr="00EE5330" w:rsidRDefault="00C61C5E" w:rsidP="00EE533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Action Item 1819-002</w:t>
      </w:r>
      <w:r w:rsidR="00EE5330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EE5330" w:rsidRPr="00EE5330">
        <w:rPr>
          <w:rFonts w:ascii="Times New Roman" w:hAnsi="Times New Roman" w:cs="Times New Roman"/>
          <w:i/>
          <w:sz w:val="24"/>
          <w:szCs w:val="24"/>
        </w:rPr>
        <w:t xml:space="preserve">To ratify </w:t>
      </w:r>
      <w:proofErr w:type="spellStart"/>
      <w:r w:rsidR="00EE5330" w:rsidRPr="00EE5330">
        <w:rPr>
          <w:rFonts w:ascii="Times New Roman" w:hAnsi="Times New Roman" w:cs="Times New Roman"/>
          <w:i/>
          <w:sz w:val="24"/>
          <w:szCs w:val="24"/>
        </w:rPr>
        <w:t>Yajahira</w:t>
      </w:r>
      <w:proofErr w:type="spellEnd"/>
      <w:r w:rsidR="00EE5330" w:rsidRPr="00EE5330">
        <w:rPr>
          <w:rFonts w:ascii="Times New Roman" w:hAnsi="Times New Roman" w:cs="Times New Roman"/>
          <w:i/>
          <w:sz w:val="24"/>
          <w:szCs w:val="24"/>
        </w:rPr>
        <w:t xml:space="preserve"> Dominguez as Entertainment and Recreational Coordinator for the 2018-2019 Academic Year.</w:t>
      </w:r>
    </w:p>
    <w:p w14:paraId="76C9447C" w14:textId="6EC177C8" w:rsidR="00EE5330" w:rsidRPr="00EE5330" w:rsidRDefault="00C61C5E" w:rsidP="00EE533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Action Item 1819-003</w:t>
      </w:r>
      <w:r w:rsidR="00EE5330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EE5330" w:rsidRPr="00EE5330">
        <w:rPr>
          <w:rFonts w:ascii="Times New Roman" w:hAnsi="Times New Roman" w:cs="Times New Roman"/>
          <w:i/>
          <w:sz w:val="24"/>
          <w:szCs w:val="24"/>
        </w:rPr>
        <w:t>To ratify Chris Horn as Communications Coordinator for the 2018-2019 Academic Year.</w:t>
      </w:r>
    </w:p>
    <w:p w14:paraId="1776859F" w14:textId="47E1400B" w:rsidR="00EE5330" w:rsidRPr="00EE5330" w:rsidRDefault="00C61C5E" w:rsidP="00EE533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Action Item 1819-004</w:t>
      </w:r>
      <w:r w:rsidR="00EE5330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EE5330" w:rsidRPr="00EE5330">
        <w:rPr>
          <w:rFonts w:ascii="Times New Roman" w:hAnsi="Times New Roman" w:cs="Times New Roman"/>
          <w:i/>
          <w:sz w:val="24"/>
          <w:szCs w:val="24"/>
        </w:rPr>
        <w:t>To ratify Kim Nucum as Promotions Coordinator for the 2018-2019 Academic Year.</w:t>
      </w:r>
    </w:p>
    <w:p w14:paraId="37FEA30E" w14:textId="46722BAA" w:rsidR="00EE5330" w:rsidRPr="00EE5330" w:rsidRDefault="00C61C5E" w:rsidP="00EE533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lastRenderedPageBreak/>
        <w:t>Action Item 1819-005</w:t>
      </w:r>
      <w:r w:rsidR="00EE5330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EE5330">
        <w:rPr>
          <w:rFonts w:ascii="Times New Roman" w:hAnsi="Times New Roman" w:cs="Times New Roman"/>
          <w:i/>
          <w:sz w:val="24"/>
          <w:szCs w:val="24"/>
        </w:rPr>
        <w:t>To ratify Aiden Helt as Issues and Awareness Coordinator for the 2018-2019 Academic Year.</w:t>
      </w:r>
    </w:p>
    <w:p w14:paraId="21A17A77" w14:textId="5FC77A71" w:rsidR="00EE5330" w:rsidRDefault="00C61C5E" w:rsidP="005A7CA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Action Item 1819-006</w:t>
      </w:r>
      <w:r w:rsidR="00EE5330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="00EE5330">
        <w:rPr>
          <w:rFonts w:ascii="Times New Roman" w:hAnsi="Times New Roman" w:cs="Times New Roman"/>
          <w:i/>
          <w:sz w:val="24"/>
          <w:szCs w:val="24"/>
        </w:rPr>
        <w:t>To ratify Emma Gallagher-Burkholder as Outreach Coordinator for the 2018-2019 Academic Year.</w:t>
      </w:r>
    </w:p>
    <w:p w14:paraId="02B13DBC" w14:textId="77777777" w:rsidR="005A7CA1" w:rsidRPr="005A7CA1" w:rsidRDefault="005A7CA1" w:rsidP="005A7CA1">
      <w:pPr>
        <w:pStyle w:val="ListParagraph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46CDA316" w14:textId="044665A5" w:rsidR="00992AF6" w:rsidRPr="005A7CA1" w:rsidRDefault="0089379E" w:rsidP="005A7C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Open Forum</w:t>
      </w:r>
    </w:p>
    <w:p w14:paraId="63A2BCCA" w14:textId="57A40476" w:rsidR="00992AF6" w:rsidRDefault="00992AF6" w:rsidP="005A7C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ouncements</w:t>
      </w:r>
    </w:p>
    <w:p w14:paraId="76F42DE5" w14:textId="2C541644" w:rsidR="00992AF6" w:rsidRPr="005A7CA1" w:rsidRDefault="00992AF6" w:rsidP="005A7CA1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 October 11</w:t>
      </w:r>
      <w:r w:rsidRPr="00992AF6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/>
          <w:sz w:val="24"/>
          <w:szCs w:val="24"/>
        </w:rPr>
        <w:t xml:space="preserve"> 2018 @ 1:00 pm in the Student Life Lobby</w:t>
      </w:r>
    </w:p>
    <w:p w14:paraId="522FA729" w14:textId="6AFE564F" w:rsidR="00992AF6" w:rsidRDefault="00992AF6" w:rsidP="005A7C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ournment</w:t>
      </w:r>
      <w:bookmarkStart w:id="0" w:name="_GoBack"/>
      <w:bookmarkEnd w:id="0"/>
    </w:p>
    <w:p w14:paraId="33F3F5E0" w14:textId="77777777" w:rsidR="00C61C5E" w:rsidRPr="0089379E" w:rsidRDefault="00C61C5E" w:rsidP="00C61C5E">
      <w:pPr>
        <w:rPr>
          <w:rFonts w:ascii="Times New Roman" w:hAnsi="Times New Roman" w:cs="Times New Roman"/>
          <w:i/>
          <w:sz w:val="24"/>
          <w:szCs w:val="24"/>
        </w:rPr>
      </w:pPr>
    </w:p>
    <w:p w14:paraId="596FAA6B" w14:textId="77777777" w:rsidR="00F36820" w:rsidRPr="0089379E" w:rsidRDefault="00F36820" w:rsidP="00F36820">
      <w:pPr>
        <w:pStyle w:val="ListParagraph"/>
        <w:ind w:left="1800"/>
        <w:rPr>
          <w:rFonts w:ascii="Times New Roman" w:hAnsi="Times New Roman" w:cs="Times New Roman"/>
          <w:i/>
          <w:sz w:val="24"/>
          <w:szCs w:val="24"/>
        </w:rPr>
      </w:pPr>
    </w:p>
    <w:sectPr w:rsidR="00F36820" w:rsidRPr="0089379E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3"/>
  </w:num>
  <w:num w:numId="5">
    <w:abstractNumId w:val="13"/>
  </w:num>
  <w:num w:numId="6">
    <w:abstractNumId w:val="0"/>
  </w:num>
  <w:num w:numId="7">
    <w:abstractNumId w:val="7"/>
  </w:num>
  <w:num w:numId="8">
    <w:abstractNumId w:val="6"/>
  </w:num>
  <w:num w:numId="9">
    <w:abstractNumId w:val="10"/>
  </w:num>
  <w:num w:numId="10">
    <w:abstractNumId w:val="11"/>
  </w:num>
  <w:num w:numId="11">
    <w:abstractNumId w:val="4"/>
  </w:num>
  <w:num w:numId="12">
    <w:abstractNumId w:val="12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rAUAUAL5riwAAAA="/>
  </w:docVars>
  <w:rsids>
    <w:rsidRoot w:val="00CA766B"/>
    <w:rsid w:val="00026EAF"/>
    <w:rsid w:val="00280F75"/>
    <w:rsid w:val="0034021E"/>
    <w:rsid w:val="003E0DE8"/>
    <w:rsid w:val="00444B47"/>
    <w:rsid w:val="005345E6"/>
    <w:rsid w:val="005A7CA1"/>
    <w:rsid w:val="006C17FB"/>
    <w:rsid w:val="00704025"/>
    <w:rsid w:val="0089379E"/>
    <w:rsid w:val="008E6494"/>
    <w:rsid w:val="00992AF6"/>
    <w:rsid w:val="00995F15"/>
    <w:rsid w:val="009A3A03"/>
    <w:rsid w:val="00A946A6"/>
    <w:rsid w:val="00AC2AE2"/>
    <w:rsid w:val="00BE45BB"/>
    <w:rsid w:val="00C42E90"/>
    <w:rsid w:val="00C61C5E"/>
    <w:rsid w:val="00CA766B"/>
    <w:rsid w:val="00DF0956"/>
    <w:rsid w:val="00E51BE2"/>
    <w:rsid w:val="00E95977"/>
    <w:rsid w:val="00EB3A52"/>
    <w:rsid w:val="00EE5330"/>
    <w:rsid w:val="00F16FD3"/>
    <w:rsid w:val="00F36820"/>
    <w:rsid w:val="00F7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08BBC-0B85-4CAC-84F6-4A698B928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2</cp:revision>
  <cp:lastPrinted>2018-09-24T23:52:00Z</cp:lastPrinted>
  <dcterms:created xsi:type="dcterms:W3CDTF">2018-09-25T15:31:00Z</dcterms:created>
  <dcterms:modified xsi:type="dcterms:W3CDTF">2018-09-25T15:31:00Z</dcterms:modified>
</cp:coreProperties>
</file>